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E273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B4879B2" w:rsidR="0082223F" w:rsidRDefault="0082223F" w:rsidP="0082223F">
      <w:pPr>
        <w:pStyle w:val="Title"/>
      </w:pPr>
      <w:r>
        <w:t xml:space="preserve">Week </w:t>
      </w:r>
      <w:r w:rsidR="004A7B81">
        <w:t>1</w:t>
      </w:r>
      <w:r>
        <w:t xml:space="preserve">: </w:t>
      </w:r>
      <w:r w:rsidR="004A7B81">
        <w:t>Chapter 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0575DC69" w:rsidR="00CB25E9" w:rsidRDefault="00133C11" w:rsidP="0082223F">
      <w:pPr>
        <w:jc w:val="center"/>
      </w:pPr>
      <w:r>
        <w:t>February 1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95EE418"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03DBAEEA"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1DD20906"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3E3F33D7" w14:textId="77777777" w:rsidR="00F405A5" w:rsidRDefault="00F405A5">
      <w:pPr>
        <w:rPr>
          <w:b/>
        </w:rPr>
      </w:pPr>
      <w:r>
        <w:br w:type="page"/>
      </w:r>
    </w:p>
    <w:p w14:paraId="138244E3" w14:textId="77777777" w:rsidR="00F405A5" w:rsidRDefault="00F405A5">
      <w:pPr>
        <w:rPr>
          <w:b/>
        </w:rPr>
      </w:pPr>
      <w:r>
        <w:lastRenderedPageBreak/>
        <w:br w:type="page"/>
      </w:r>
    </w:p>
    <w:p w14:paraId="25A4380A" w14:textId="77777777" w:rsidR="00F405A5" w:rsidRDefault="00F405A5" w:rsidP="00F405A5">
      <w:pPr>
        <w:pStyle w:val="Heading2"/>
      </w:pPr>
      <w:r>
        <w:lastRenderedPageBreak/>
        <w:t>Statement of the Problem</w:t>
      </w:r>
    </w:p>
    <w:p w14:paraId="186303FC" w14:textId="414AB6F5" w:rsidR="00345E7B" w:rsidRDefault="00F405A5">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Pr>
              <w:noProof/>
            </w:rPr>
            <w:t xml:space="preserve"> (Kim &amp; Kim, 2021)</w:t>
          </w:r>
          <w:r>
            <w:fldChar w:fldCharType="end"/>
          </w:r>
        </w:sdtContent>
      </w:sdt>
      <w:r>
        <w:t xml:space="preserve">. This labor shortage increases hiring and employee retention costs that </w:t>
      </w:r>
      <w:r w:rsidR="006B6D1F">
        <w:t>the patients and wel</w:t>
      </w:r>
      <w:r w:rsidR="002838B1">
        <w:t>fa</w:t>
      </w:r>
      <w:r w:rsidR="006B6D1F">
        <w:t>r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Content>
          <w:r w:rsidR="006B6D1F">
            <w:fldChar w:fldCharType="begin"/>
          </w:r>
          <w:r w:rsidR="006B6D1F">
            <w:instrText xml:space="preserve"> CITATION Bes20 \l 1033 </w:instrText>
          </w:r>
          <w:r w:rsidR="006B6D1F">
            <w:fldChar w:fldCharType="separate"/>
          </w:r>
          <w:r w:rsidR="006B6D1F">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Content>
          <w:r w:rsidR="006B6D1F">
            <w:fldChar w:fldCharType="begin"/>
          </w:r>
          <w:r w:rsidR="006B6D1F">
            <w:instrText xml:space="preserve"> CITATION Phu21 \l 1033 </w:instrText>
          </w:r>
          <w:r w:rsidR="006B6D1F">
            <w:fldChar w:fldCharType="separate"/>
          </w:r>
          <w:r w:rsidR="006B6D1F">
            <w:rPr>
              <w:noProof/>
            </w:rPr>
            <w:t xml:space="preserve"> (Phua, 2021)</w:t>
          </w:r>
          <w:r w:rsidR="006B6D1F">
            <w:fldChar w:fldCharType="end"/>
          </w:r>
        </w:sdtContent>
      </w:sdt>
      <w:r w:rsidR="006B6D1F">
        <w:t>. Domestic programs like Veterans Health Administration (VHA) and Medicare are not immune to these economic limits</w:t>
      </w:r>
      <w:sdt>
        <w:sdtPr>
          <w:id w:val="1014414518"/>
          <w:citation/>
        </w:sdtPr>
        <w:sdtContent>
          <w:r w:rsidR="006B6D1F">
            <w:fldChar w:fldCharType="begin"/>
          </w:r>
          <w:r w:rsidR="006B6D1F">
            <w:instrText xml:space="preserve">CITATION Lei21 \l 1033 </w:instrText>
          </w:r>
          <w:r w:rsidR="006B6D1F">
            <w:fldChar w:fldCharType="separate"/>
          </w:r>
          <w:r w:rsidR="006B6D1F">
            <w:rPr>
              <w:noProof/>
            </w:rPr>
            <w:t xml:space="preserve"> (Lei, Intrator, Conwell, Fortinsky, &amp; Cai, 2021)</w:t>
          </w:r>
          <w:r w:rsidR="006B6D1F">
            <w:fldChar w:fldCharType="end"/>
          </w:r>
        </w:sdtContent>
      </w:sdt>
      <w:r w:rsidR="006B6D1F">
        <w:t xml:space="preserve">. </w:t>
      </w:r>
      <w:r w:rsidR="004A052A">
        <w:t>Businesses and governments need to control these costs and replace human labor with less expensive automation processes.</w:t>
      </w:r>
    </w:p>
    <w:p w14:paraId="5A5285B8" w14:textId="0AFC4CB6" w:rsidR="00345E7B" w:rsidRDefault="00345E7B">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w:t>
      </w:r>
      <w:r>
        <w:t>95%</w:t>
      </w:r>
      <w:r>
        <w:t xml:space="preserve"> of Pakistani versus 50% of New Zealand patients refuse to share a severe medical concern outside their primary care physician</w:t>
      </w:r>
      <w:sdt>
        <w:sdtPr>
          <w:id w:val="-1953471933"/>
          <w:citation/>
        </w:sdtPr>
        <w:sdtContent>
          <w:r>
            <w:fldChar w:fldCharType="begin"/>
          </w:r>
          <w:r>
            <w:instrText xml:space="preserve"> CITATION Shi21 \l 1033 </w:instrText>
          </w:r>
          <w:r>
            <w:fldChar w:fldCharType="separate"/>
          </w:r>
          <w:r>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Content>
          <w:r>
            <w:fldChar w:fldCharType="begin"/>
          </w:r>
          <w:r>
            <w:instrText xml:space="preserve"> CITATION Bla21 \l 1033 </w:instrText>
          </w:r>
          <w:r>
            <w:fldChar w:fldCharType="separate"/>
          </w:r>
          <w:r>
            <w:rPr>
              <w:noProof/>
            </w:rPr>
            <w:t xml:space="preserve"> (Blackhurn, 2021)</w:t>
          </w:r>
          <w:r>
            <w:fldChar w:fldCharType="end"/>
          </w:r>
        </w:sdtContent>
      </w:sdt>
      <w:r>
        <w:t>. Beyond human and process issues are technical complexities to configure prototype autonomous assistants because it requires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Each cross-cutting concern adds complexity and reduces the </w:t>
      </w:r>
      <w:r>
        <w:lastRenderedPageBreak/>
        <w:t>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3783889E" w14:textId="77777777" w:rsidR="00202A3F" w:rsidRDefault="00202A3F" w:rsidP="00202A3F">
      <w:pPr>
        <w:pStyle w:val="Heading2"/>
      </w:pPr>
      <w:r>
        <w:t>Purpose of the Study</w:t>
      </w:r>
    </w:p>
    <w:p w14:paraId="38EEA7DB" w14:textId="1DCDA2CF" w:rsidR="002838B1" w:rsidRDefault="002838B1" w:rsidP="002838B1">
      <w:r>
        <w:tab/>
        <w:t xml:space="preserve">The purpose of this constructive research design study is to propose a research process that divorces privacy and safety concerns from investigating autonomous assistants in elderly and special needs care. </w:t>
      </w:r>
      <w:r>
        <w:t>It aims to deliver this capability utilizing humanoid constructs within a realistic physics simulation process</w:t>
      </w:r>
      <w:r>
        <w:t xml:space="preserve">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FA62C2" w14:textId="77777777" w:rsidR="002838B1" w:rsidRDefault="002838B1" w:rsidP="002838B1">
      <w:r>
        <w:tab/>
        <w:t>Hemodialysis (HD) patients have a high risk of falling and becoming injured</w:t>
      </w:r>
      <w:sdt>
        <w:sdtPr>
          <w:id w:val="1916586932"/>
          <w:citation/>
        </w:sdtPr>
        <w:sdtContent>
          <w:r>
            <w:fldChar w:fldCharType="begin"/>
          </w:r>
          <w:r>
            <w:instrText xml:space="preserve"> CITATION Shi211 \l 1033 </w:instrText>
          </w:r>
          <w:r>
            <w:fldChar w:fldCharType="separate"/>
          </w:r>
          <w:r>
            <w:rPr>
              <w:noProof/>
            </w:rPr>
            <w:t xml:space="preserve"> (Shirai, et al., 2021)</w:t>
          </w:r>
          <w:r>
            <w:fldChar w:fldCharType="end"/>
          </w:r>
        </w:sdtContent>
      </w:sdt>
      <w:r>
        <w:t>.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w:t>
      </w:r>
      <w:sdt>
        <w:sdtPr>
          <w:id w:val="1905173828"/>
          <w:citation/>
        </w:sdtPr>
        <w:sdtContent>
          <w:r>
            <w:fldChar w:fldCharType="begin"/>
          </w:r>
          <w:r>
            <w:instrText xml:space="preserve"> CITATION Aih21 \l 1033 </w:instrText>
          </w:r>
          <w:r>
            <w:fldChar w:fldCharType="separate"/>
          </w:r>
          <w:r>
            <w:rPr>
              <w:noProof/>
            </w:rPr>
            <w:t xml:space="preserve"> (Aihara, et al., 2021)</w:t>
          </w:r>
          <w:r>
            <w:fldChar w:fldCharType="end"/>
          </w:r>
        </w:sdtContent>
      </w:sdt>
      <w:r>
        <w:t>. In contrast, humanoids are well-suited for these experiments. Furthermore, the lack of privacy concerns simplifies the video collection in bathrooms and showers.</w:t>
      </w:r>
    </w:p>
    <w:p w14:paraId="2A451932" w14:textId="3ABCCA92" w:rsidR="00842BDF" w:rsidRDefault="002838B1" w:rsidP="00D42F9A">
      <w:r>
        <w:tab/>
      </w:r>
      <w:r w:rsidR="00D42F9A">
        <w:t xml:space="preserve">Robot operating systems (ROS) and similar toolchains support generating dozens of floor plans and filling them with furniture (Bipin, 2018; AWS </w:t>
      </w:r>
      <w:proofErr w:type="spellStart"/>
      <w:r w:rsidR="00D42F9A">
        <w:t>RoboMaker</w:t>
      </w:r>
      <w:proofErr w:type="spellEnd"/>
      <w:r w:rsidR="00D42F9A">
        <w:t xml:space="preserve">, 2021). These services </w:t>
      </w:r>
      <w:r w:rsidR="00D42F9A">
        <w:lastRenderedPageBreak/>
        <w:t xml:space="preserve">streamline, focusing on the patient requirements versus simulation infrastructure. The study will use these capabilities to verify the AI/ML CV process across a reproducible gradient of character properties (e.g., weight from 80 to 500 </w:t>
      </w:r>
      <w:proofErr w:type="spellStart"/>
      <w:r w:rsidR="00D42F9A">
        <w:t>lbs</w:t>
      </w:r>
      <w:proofErr w:type="spellEnd"/>
      <w:r w:rsidR="00D42F9A">
        <w:t xml:space="preserve"> and age between 30 to 120 years).</w:t>
      </w:r>
    </w:p>
    <w:p w14:paraId="2D02CD87" w14:textId="77777777" w:rsidR="00C618C3" w:rsidRDefault="00C618C3" w:rsidP="00C618C3">
      <w:pPr>
        <w:pStyle w:val="Heading2"/>
      </w:pPr>
      <w:r>
        <w:t>Introduction to Theoretical Framework</w:t>
      </w:r>
    </w:p>
    <w:p w14:paraId="58098D97" w14:textId="5434B2BC" w:rsidR="00C55D2E" w:rsidRDefault="00C618C3" w:rsidP="00C55D2E">
      <w:pPr>
        <w:ind w:firstLine="720"/>
      </w:pPr>
      <w:r>
        <w:t>Design-science is a research methodology that creates purposeful artifacts and applies them to study a phenomenon</w:t>
      </w:r>
      <w:sdt>
        <w:sdtPr>
          <w:id w:val="-974756760"/>
          <w:citation/>
        </w:sdtPr>
        <w:sdtEndPr/>
        <w:sdtContent>
          <w:r>
            <w:fldChar w:fldCharType="begin"/>
          </w:r>
          <w:r>
            <w:instrText xml:space="preserve"> CITATION Hev04 \l 1033 </w:instrText>
          </w:r>
          <w:r>
            <w:fldChar w:fldCharType="separate"/>
          </w:r>
          <w:r>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28CF6F7E" w14:textId="77777777" w:rsidR="003E4E78" w:rsidRDefault="003E4E78" w:rsidP="003E4E78">
      <w:pPr>
        <w:pStyle w:val="Heading2"/>
      </w:pPr>
      <w:r>
        <w:t>Research Questions</w:t>
      </w:r>
    </w:p>
    <w:p w14:paraId="2C13F027" w14:textId="52B0C1D3" w:rsidR="003E4E78" w:rsidRDefault="003E4E78">
      <w:r>
        <w:tab/>
        <w:t xml:space="preserve">The foundational problem is </w:t>
      </w:r>
      <w:r w:rsidR="00133C11">
        <w:t xml:space="preserve">that </w:t>
      </w:r>
      <w:r>
        <w:t>elderly care and special needs patients need mechanisms t</w:t>
      </w:r>
      <w:r w:rsidR="00133C11">
        <w:t>o improve their homes’ medical care</w:t>
      </w:r>
      <w:r>
        <w:t>. Medical facilities met this requirement through human capital investments (e.g., staff augmentation), which is expensive and difficult to scale. Instead, this study proposes that CV, AI/ML, and CPS technologies have the potential to supplement this need. This proposition raises questions regarding a potential solution’s ability to detect and respond to patient behaviors.</w:t>
      </w:r>
    </w:p>
    <w:p w14:paraId="4953FD6F" w14:textId="77777777" w:rsidR="003E4E78" w:rsidRDefault="003E4E78" w:rsidP="003E4E78">
      <w:pPr>
        <w:pStyle w:val="Heading3"/>
      </w:pPr>
      <w:r>
        <w:t>RQ1</w:t>
      </w:r>
    </w:p>
    <w:p w14:paraId="1CD91BE8" w14:textId="77777777" w:rsidR="003E4E78" w:rsidRDefault="003E4E78" w:rsidP="003E4E78">
      <w:r>
        <w:tab/>
        <w:t xml:space="preserve">To what extent can CV-based systems extract the subject’s </w:t>
      </w:r>
      <w:r>
        <w:rPr>
          <w:i/>
          <w:iCs/>
        </w:rPr>
        <w:t>intent</w:t>
      </w:r>
      <w:r>
        <w:t xml:space="preserve"> from dynamic and noisy video streams? Patients freely roam within their residence and modify the environment (e.g., move furniture and change lighting). As these factors influence the cameras’ perspective, does it inhibit the system from making accurate predictions, or do AI/ML algorithms account for these deviations?</w:t>
      </w:r>
    </w:p>
    <w:p w14:paraId="52B6F757" w14:textId="77777777" w:rsidR="003E4E78" w:rsidRDefault="003E4E78" w:rsidP="003E4E78">
      <w:pPr>
        <w:pStyle w:val="Heading3"/>
      </w:pPr>
      <w:r>
        <w:t>RQ2</w:t>
      </w:r>
    </w:p>
    <w:p w14:paraId="3F37D386" w14:textId="245AF169" w:rsidR="003E4E78" w:rsidRDefault="003E4E78" w:rsidP="003E4E78">
      <w:r>
        <w:tab/>
        <w:t>To what extent can CPS-based systems react and mitigate the subject</w:t>
      </w:r>
      <w:r w:rsidR="00133C11">
        <w:t>s</w:t>
      </w:r>
      <w:r>
        <w:t>’ perceived behavior from RQ1? Medical staff at assisted living centers provide a helping hand literally and figuratively. Digital systems need to offer similar capabilities through IoT devices, which raises questions on the industry’s maturity level and commercial viability.</w:t>
      </w:r>
    </w:p>
    <w:p w14:paraId="48658789" w14:textId="0E3097BA" w:rsidR="001720DE" w:rsidRDefault="001720DE" w:rsidP="001720DE">
      <w:pPr>
        <w:pStyle w:val="Heading2"/>
      </w:pPr>
      <w:r>
        <w:t>Significance of the Study</w:t>
      </w:r>
    </w:p>
    <w:p w14:paraId="57CECFB8" w14:textId="26F47B83" w:rsidR="00900F4F" w:rsidRDefault="00900F4F" w:rsidP="00900F4F">
      <w:r>
        <w:lastRenderedPageBreak/>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w:t>
      </w:r>
      <w:r w:rsidR="00133C11">
        <w:t>quickly expands the body of knowledge</w:t>
      </w:r>
      <w:r>
        <w:t>.</w:t>
      </w:r>
    </w:p>
    <w:p w14:paraId="7F5CD725" w14:textId="19AD5192"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0196079" w14:textId="4A96342F" w:rsidR="001720DE" w:rsidRDefault="001720DE" w:rsidP="001720DE">
      <w:pPr>
        <w:pStyle w:val="Heading2"/>
      </w:pPr>
      <w:r>
        <w:t>Definition of Key Terms</w:t>
      </w:r>
    </w:p>
    <w:p w14:paraId="39F8CDD0" w14:textId="16F0B825" w:rsidR="003B600B" w:rsidRDefault="00B915DD" w:rsidP="003B600B">
      <w:pPr>
        <w:pStyle w:val="Heading3"/>
      </w:pPr>
      <w:r>
        <w:t>Action space</w:t>
      </w:r>
      <w:r w:rsidR="003B600B">
        <w:t xml:space="preserve"> </w:t>
      </w:r>
    </w:p>
    <w:p w14:paraId="1ADD3F11" w14:textId="2BA3011F" w:rsidR="004F7459" w:rsidRPr="004F7459" w:rsidRDefault="003B600B" w:rsidP="003B600B">
      <w:pPr>
        <w:ind w:firstLine="720"/>
      </w:pPr>
      <w:r>
        <w:lastRenderedPageBreak/>
        <w:t>Action spaces are the discrete or continuous responses that a subject can perform</w:t>
      </w:r>
      <w:sdt>
        <w:sdtPr>
          <w:id w:val="-686906881"/>
          <w:citation/>
        </w:sdtPr>
        <w:sdtEndPr/>
        <w:sdtContent>
          <w:r>
            <w:fldChar w:fldCharType="begin"/>
          </w:r>
          <w:r>
            <w:instrText xml:space="preserve"> CITATION Lap18 \l 1033 </w:instrText>
          </w:r>
          <w:r>
            <w:fldChar w:fldCharType="separate"/>
          </w:r>
          <w:r>
            <w:rPr>
              <w:noProof/>
            </w:rPr>
            <w:t xml:space="preserve"> (Lapan, 2018)</w:t>
          </w:r>
          <w:r>
            <w:fldChar w:fldCharType="end"/>
          </w:r>
        </w:sdtContent>
      </w:sdt>
      <w:r>
        <w:t>. In the 1983 classic game, Mario Bros.</w:t>
      </w:r>
      <w:sdt>
        <w:sdtPr>
          <w:id w:val="-211891973"/>
          <w:citation/>
        </w:sdtPr>
        <w:sdtEndPr/>
        <w:sdtContent>
          <w:r>
            <w:fldChar w:fldCharType="begin"/>
          </w:r>
          <w:r>
            <w:instrText xml:space="preserve"> CITATION Wiknd \l 1033 </w:instrText>
          </w:r>
          <w:r>
            <w:fldChar w:fldCharType="separate"/>
          </w:r>
          <w:r>
            <w:rPr>
              <w:noProof/>
            </w:rPr>
            <w:t xml:space="preserve"> (Wikipedia, n.d.)</w:t>
          </w:r>
          <w:r>
            <w:fldChar w:fldCharType="end"/>
          </w:r>
        </w:sdtContent>
      </w:sdt>
      <w:r>
        <w:t>, the main character has an action space of moving left or right, jumping, and throwing a fireball.</w:t>
      </w:r>
      <w:r w:rsidR="004F7459">
        <w:tab/>
        <w:t xml:space="preserve"> </w:t>
      </w:r>
    </w:p>
    <w:p w14:paraId="7FE95503" w14:textId="345C57CD" w:rsidR="001720DE" w:rsidRDefault="00B915DD" w:rsidP="00B915DD">
      <w:pPr>
        <w:pStyle w:val="Heading3"/>
      </w:pPr>
      <w:r>
        <w:t>Artificial Intelligence/Machine Learning</w:t>
      </w:r>
      <w:r w:rsidR="00B86C63">
        <w:t xml:space="preserve"> (AI/ML)</w:t>
      </w:r>
    </w:p>
    <w:p w14:paraId="3D4DC34F" w14:textId="05317519" w:rsidR="008F725B" w:rsidRDefault="00B86C63" w:rsidP="004F7459">
      <w:r>
        <w:tab/>
        <w:t>AI/ML algorithms can generalize business rules from data for predicting outcomes to novel examples</w:t>
      </w:r>
      <w:sdt>
        <w:sdtPr>
          <w:id w:val="156884472"/>
          <w:citation/>
        </w:sdtPr>
        <w:sdtEndPr/>
        <w:sdtContent>
          <w:r>
            <w:fldChar w:fldCharType="begin"/>
          </w:r>
          <w:r>
            <w:instrText xml:space="preserve"> CITATION Buc05 \l 1033 </w:instrText>
          </w:r>
          <w:r>
            <w:fldChar w:fldCharType="separate"/>
          </w:r>
          <w:r>
            <w:rPr>
              <w:noProof/>
            </w:rPr>
            <w:t xml:space="preserve"> (Buchanan, 2005)</w:t>
          </w:r>
          <w:r>
            <w:fldChar w:fldCharType="end"/>
          </w:r>
        </w:sdtContent>
      </w:sdt>
      <w:r>
        <w:t>. This structure differs from traditional algorithms, which produce outputs (data) versus business rules.</w:t>
      </w:r>
    </w:p>
    <w:p w14:paraId="41B97815" w14:textId="77777777" w:rsidR="008F725B" w:rsidRDefault="008F725B">
      <w:pPr>
        <w:rPr>
          <w:b/>
          <w:bCs/>
          <w:i/>
          <w:iCs/>
        </w:rPr>
      </w:pPr>
      <w:r>
        <w:br w:type="page"/>
      </w:r>
    </w:p>
    <w:p w14:paraId="6AA752B6" w14:textId="5565E971" w:rsidR="004F7459" w:rsidRDefault="004F7459" w:rsidP="004F7459">
      <w:pPr>
        <w:pStyle w:val="Heading3"/>
      </w:pPr>
      <w:r>
        <w:lastRenderedPageBreak/>
        <w:t>Computer Vision (CV)</w:t>
      </w:r>
    </w:p>
    <w:p w14:paraId="098AFE4C" w14:textId="15FAC280" w:rsidR="004F7459" w:rsidRPr="004F7459" w:rsidRDefault="004F7459" w:rsidP="004F7459">
      <w:r>
        <w:tab/>
      </w:r>
      <w:r w:rsidR="00B86C63">
        <w:t>Computer (or machine) vision is a set of capabilities that extract information from 2D and 3D images</w:t>
      </w:r>
      <w:sdt>
        <w:sdtPr>
          <w:id w:val="-345791553"/>
          <w:citation/>
        </w:sdtPr>
        <w:sdtEndPr/>
        <w:sdtContent>
          <w:r w:rsidR="00B86C63">
            <w:fldChar w:fldCharType="begin"/>
          </w:r>
          <w:r w:rsidR="00B86C63">
            <w:instrText xml:space="preserve"> CITATION Hor17 \l 1033 </w:instrText>
          </w:r>
          <w:r w:rsidR="00B86C63">
            <w:fldChar w:fldCharType="separate"/>
          </w:r>
          <w:r w:rsidR="00B86C63">
            <w:rPr>
              <w:noProof/>
            </w:rPr>
            <w:t xml:space="preserve"> (Hornberg, 2017)</w:t>
          </w:r>
          <w:r w:rsidR="00B86C63">
            <w:fldChar w:fldCharType="end"/>
          </w:r>
        </w:sdtContent>
      </w:sdt>
      <w:r w:rsidR="00B86C63">
        <w:t>.</w:t>
      </w:r>
    </w:p>
    <w:p w14:paraId="3291CD77" w14:textId="36077A46" w:rsidR="00B915DD" w:rsidRDefault="00B915DD" w:rsidP="00B915DD">
      <w:pPr>
        <w:pStyle w:val="Heading3"/>
      </w:pPr>
      <w:r>
        <w:t>Convolutional Neural Network (CNN)</w:t>
      </w:r>
    </w:p>
    <w:p w14:paraId="57EAA90B" w14:textId="6BC01BBF" w:rsidR="004F7459" w:rsidRPr="004F7459" w:rsidRDefault="004F7459" w:rsidP="004F7459">
      <w:r>
        <w:tab/>
      </w:r>
      <w:r w:rsidR="00B86C63">
        <w:t>CNN algorithms are specialized DNN architectures that predict outcomes from image sources</w:t>
      </w:r>
      <w:sdt>
        <w:sdtPr>
          <w:id w:val="935178381"/>
          <w:citation/>
        </w:sdtPr>
        <w:sdtEndPr/>
        <w:sdtContent>
          <w:r w:rsidR="00B86C63">
            <w:fldChar w:fldCharType="begin"/>
          </w:r>
          <w:r w:rsidR="00B86C63">
            <w:instrText xml:space="preserve"> CITATION Ngu19 \l 1033 </w:instrText>
          </w:r>
          <w:r w:rsidR="00B86C63">
            <w:fldChar w:fldCharType="separate"/>
          </w:r>
          <w:r w:rsidR="00B86C63">
            <w:rPr>
              <w:noProof/>
            </w:rPr>
            <w:t xml:space="preserve"> (Nguyen, Huynh, Tran, &amp; Ngo, 2019)</w:t>
          </w:r>
          <w:r w:rsidR="00B86C63">
            <w:fldChar w:fldCharType="end"/>
          </w:r>
        </w:sdtContent>
      </w:sdt>
      <w:r w:rsidR="00B86C63">
        <w:t xml:space="preserve">. </w:t>
      </w:r>
    </w:p>
    <w:p w14:paraId="44DDAD09" w14:textId="2165A83B" w:rsidR="00B915DD" w:rsidRDefault="00B915DD" w:rsidP="00B915DD">
      <w:pPr>
        <w:pStyle w:val="Heading3"/>
      </w:pPr>
      <w:r>
        <w:t>Cyber-Physical Systems (CPS)</w:t>
      </w:r>
    </w:p>
    <w:p w14:paraId="53F3B167" w14:textId="79C850B7" w:rsidR="004F7459" w:rsidRPr="004F7459" w:rsidRDefault="004F7459" w:rsidP="004F7459">
      <w:r>
        <w:tab/>
      </w:r>
      <w:r w:rsidR="00B86C63">
        <w:t>Cyber-Physical Systems are network-programmable devices</w:t>
      </w:r>
      <w:r>
        <w:t xml:space="preserve"> </w:t>
      </w:r>
      <w:r w:rsidR="00B86C63">
        <w:t xml:space="preserve">that respond to digital messages through </w:t>
      </w:r>
      <w:r w:rsidR="00855D38">
        <w:t>embedded capabilities</w:t>
      </w:r>
      <w:sdt>
        <w:sdtPr>
          <w:id w:val="-1721429531"/>
          <w:citation/>
        </w:sdtPr>
        <w:sdtEndPr/>
        <w:sdtContent>
          <w:r w:rsidR="00B86C63">
            <w:fldChar w:fldCharType="begin"/>
          </w:r>
          <w:r w:rsidR="00B86C63">
            <w:instrText xml:space="preserve"> CITATION Agu201 \l 1033 </w:instrText>
          </w:r>
          <w:r w:rsidR="00B86C63">
            <w:fldChar w:fldCharType="separate"/>
          </w:r>
          <w:r w:rsidR="00B86C63">
            <w:rPr>
              <w:noProof/>
            </w:rPr>
            <w:t xml:space="preserve"> (Aguida, Ouchani, &amp; Benmalek, 2020)</w:t>
          </w:r>
          <w:r w:rsidR="00B86C63">
            <w:fldChar w:fldCharType="end"/>
          </w:r>
        </w:sdtContent>
      </w:sdt>
      <w:r w:rsidR="00B86C63">
        <w:t>.</w:t>
      </w:r>
      <w:r w:rsidR="00855D38">
        <w:t xml:space="preserve"> It is a subset of an Internet of Things (IoT) device.</w:t>
      </w:r>
    </w:p>
    <w:p w14:paraId="7DDDBAC9" w14:textId="1E570B74" w:rsidR="00B915DD" w:rsidRDefault="00B915DD" w:rsidP="00B915DD">
      <w:pPr>
        <w:pStyle w:val="Heading3"/>
      </w:pPr>
      <w:r>
        <w:t>Deep Neural Network (DNN)</w:t>
      </w:r>
    </w:p>
    <w:p w14:paraId="63F69704" w14:textId="20B851C9" w:rsidR="00B86C63" w:rsidRDefault="00B86C63" w:rsidP="004F7459">
      <w:r>
        <w:tab/>
        <w:t xml:space="preserve">Neural Networks map </w:t>
      </w:r>
      <w:r w:rsidR="004F7459">
        <w:t xml:space="preserve">a non-parametric function to a parametric function using a </w:t>
      </w:r>
      <w:r>
        <w:t xml:space="preserve">forward feeding </w:t>
      </w:r>
      <w:r w:rsidR="004F7459">
        <w:t xml:space="preserve">weighted </w:t>
      </w:r>
      <w:r>
        <w:t>graph</w:t>
      </w:r>
      <w:sdt>
        <w:sdtPr>
          <w:id w:val="-1719669099"/>
          <w:citation/>
        </w:sdtPr>
        <w:sdtEndPr/>
        <w:sdtContent>
          <w:r w:rsidR="004F7459">
            <w:fldChar w:fldCharType="begin"/>
          </w:r>
          <w:r w:rsidR="004F7459">
            <w:instrText xml:space="preserve"> CITATION Bro17 \l 1033 </w:instrText>
          </w:r>
          <w:r w:rsidR="004F7459">
            <w:fldChar w:fldCharType="separate"/>
          </w:r>
          <w:r w:rsidR="004F7459">
            <w:rPr>
              <w:noProof/>
            </w:rPr>
            <w:t xml:space="preserve"> (Brown &amp; White, 2017)</w:t>
          </w:r>
          <w:r w:rsidR="004F7459">
            <w:fldChar w:fldCharType="end"/>
          </w:r>
        </w:sdtContent>
      </w:sdt>
      <w:r w:rsidR="004F7459">
        <w:t>.</w:t>
      </w:r>
      <w:r>
        <w:t xml:space="preserve"> Sophisticated situations require an architecture with multiple internal mapping-to-mapping constructs (called hidden layers)</w:t>
      </w:r>
      <w:r w:rsidR="00855D38">
        <w:t xml:space="preserve">. These </w:t>
      </w:r>
      <w:r w:rsidR="00855D38">
        <w:rPr>
          <w:i/>
          <w:iCs/>
        </w:rPr>
        <w:t>deep</w:t>
      </w:r>
      <w:r w:rsidR="00855D38">
        <w:t xml:space="preserve"> networks gain specialization from the hidden</w:t>
      </w:r>
      <w:r>
        <w:t xml:space="preserve"> layer</w:t>
      </w:r>
      <w:r w:rsidR="00855D38">
        <w:t xml:space="preserve">s, such as predicting </w:t>
      </w:r>
      <w:r>
        <w:t>edges</w:t>
      </w:r>
      <w:r w:rsidR="00855D38">
        <w:t xml:space="preserve"> </w:t>
      </w:r>
      <w:r>
        <w:t>into figures into body parts</w:t>
      </w:r>
      <w:sdt>
        <w:sdtPr>
          <w:id w:val="-607127229"/>
          <w:citation/>
        </w:sdtPr>
        <w:sdtEndPr/>
        <w:sdtContent>
          <w:r w:rsidR="00855D38">
            <w:fldChar w:fldCharType="begin"/>
          </w:r>
          <w:r w:rsidR="00855D38">
            <w:instrText xml:space="preserve"> CITATION Fri173 \l 1033 </w:instrText>
          </w:r>
          <w:r w:rsidR="00855D38">
            <w:fldChar w:fldCharType="separate"/>
          </w:r>
          <w:r w:rsidR="00855D38">
            <w:rPr>
              <w:noProof/>
            </w:rPr>
            <w:t xml:space="preserve"> (Fridman, 2017)</w:t>
          </w:r>
          <w:r w:rsidR="00855D38">
            <w:fldChar w:fldCharType="end"/>
          </w:r>
        </w:sdtContent>
      </w:sdt>
      <w:r>
        <w:t>.</w:t>
      </w:r>
      <w:r w:rsidR="00855D38">
        <w:t xml:space="preserve"> </w:t>
      </w:r>
    </w:p>
    <w:p w14:paraId="09134B6E" w14:textId="11316EBE" w:rsidR="00B915DD" w:rsidRDefault="00B915DD" w:rsidP="00B915DD">
      <w:pPr>
        <w:pStyle w:val="Heading3"/>
      </w:pPr>
      <w:r>
        <w:t>Gazebo</w:t>
      </w:r>
    </w:p>
    <w:p w14:paraId="0CABAB48" w14:textId="23090905" w:rsidR="00855D38" w:rsidRDefault="00855D38" w:rsidP="004F7459">
      <w:r>
        <w:tab/>
        <w:t>The Gazebo framework is an open-source simulation process for assessing actors’ and robots’ performance through a physic engine</w:t>
      </w:r>
      <w:sdt>
        <w:sdtPr>
          <w:id w:val="1234037401"/>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This application is a standard utility for many simulation workloads. </w:t>
      </w:r>
    </w:p>
    <w:p w14:paraId="77E04306" w14:textId="77777777" w:rsidR="008F725B" w:rsidRDefault="008F725B">
      <w:pPr>
        <w:rPr>
          <w:b/>
          <w:bCs/>
          <w:i/>
          <w:iCs/>
        </w:rPr>
      </w:pPr>
      <w:r>
        <w:br w:type="page"/>
      </w:r>
    </w:p>
    <w:p w14:paraId="584EE480" w14:textId="001D1CA3" w:rsidR="00B915DD" w:rsidRDefault="00B915DD" w:rsidP="00B915DD">
      <w:pPr>
        <w:pStyle w:val="Heading3"/>
      </w:pPr>
      <w:r>
        <w:lastRenderedPageBreak/>
        <w:t xml:space="preserve">Human </w:t>
      </w:r>
      <w:r w:rsidR="004F7459">
        <w:t>A</w:t>
      </w:r>
      <w:r>
        <w:t xml:space="preserve">ctivity </w:t>
      </w:r>
      <w:r w:rsidR="004F7459">
        <w:t>R</w:t>
      </w:r>
      <w:r>
        <w:t>ecognition</w:t>
      </w:r>
      <w:r w:rsidR="004F7459">
        <w:t xml:space="preserve"> (HAR)</w:t>
      </w:r>
    </w:p>
    <w:p w14:paraId="5DBAF31A" w14:textId="2EF13C46" w:rsidR="004F7459" w:rsidRPr="004F7459" w:rsidRDefault="004F7459" w:rsidP="004F7459">
      <w:r>
        <w:tab/>
        <w:t>HAR is the process of mapping specific human behaviors to known label</w:t>
      </w:r>
      <w:r w:rsidR="00855D38">
        <w:t>s</w:t>
      </w:r>
      <w:sdt>
        <w:sdtPr>
          <w:id w:val="410597476"/>
          <w:citation/>
        </w:sdtPr>
        <w:sdtEndPr/>
        <w:sdtContent>
          <w:r>
            <w:fldChar w:fldCharType="begin"/>
          </w:r>
          <w:r>
            <w:instrText xml:space="preserve"> CITATION Gor20 \l 1033 </w:instrText>
          </w:r>
          <w:r>
            <w:fldChar w:fldCharType="separate"/>
          </w:r>
          <w:r>
            <w:rPr>
              <w:noProof/>
            </w:rPr>
            <w:t xml:space="preserve"> (Gorgulu &amp; Tasdelen, 2020)</w:t>
          </w:r>
          <w:r>
            <w:fldChar w:fldCharType="end"/>
          </w:r>
        </w:sdtContent>
      </w:sdt>
      <w:r>
        <w:t>.</w:t>
      </w:r>
      <w:r w:rsidR="00855D38">
        <w:t xml:space="preserve"> It makes these predictions using CNN and RNN algorithms to evaluate changes in image data over time. </w:t>
      </w:r>
    </w:p>
    <w:p w14:paraId="35575B65" w14:textId="3F583495" w:rsidR="00B915DD" w:rsidRDefault="00B915DD" w:rsidP="00B915DD">
      <w:pPr>
        <w:pStyle w:val="Heading3"/>
      </w:pPr>
      <w:r>
        <w:t>Internet of Things (IoT) device</w:t>
      </w:r>
    </w:p>
    <w:p w14:paraId="35E60BF9" w14:textId="5566331C" w:rsidR="00855D38" w:rsidRPr="00855D38" w:rsidRDefault="00855D38" w:rsidP="00855D38">
      <w:pPr>
        <w:ind w:firstLine="720"/>
      </w:pPr>
      <w:r>
        <w:t>The Internet of Things (IoT) attempts to widen the interconnectivity of computers by interconnecting objects</w:t>
      </w:r>
      <w:sdt>
        <w:sdtPr>
          <w:id w:val="-1871438443"/>
          <w:citation/>
        </w:sdtPr>
        <w:sdtEnd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These objects expose sensors connected to web services to provide personalized data feeds.</w:t>
      </w:r>
    </w:p>
    <w:p w14:paraId="5E7D6C04" w14:textId="42E5E9CB" w:rsidR="00B915DD" w:rsidRDefault="00B915DD" w:rsidP="00B915DD">
      <w:pPr>
        <w:pStyle w:val="Heading3"/>
      </w:pPr>
      <w:r>
        <w:t>Motion capture (</w:t>
      </w:r>
      <w:proofErr w:type="spellStart"/>
      <w:r>
        <w:t>MoCap</w:t>
      </w:r>
      <w:proofErr w:type="spellEnd"/>
      <w:r>
        <w:t>)</w:t>
      </w:r>
    </w:p>
    <w:p w14:paraId="4727CF15" w14:textId="024DCDE9" w:rsidR="00855D38" w:rsidRPr="00855D38" w:rsidRDefault="00855D38" w:rsidP="00855D38">
      <w:r>
        <w:tab/>
        <w:t>Motion capture is a process that digitizes structural movement for film and television production</w:t>
      </w:r>
      <w:sdt>
        <w:sdtPr>
          <w:id w:val="-718659804"/>
          <w:citation/>
        </w:sdtPr>
        <w:sdtEndPr/>
        <w:sdtContent>
          <w:r>
            <w:fldChar w:fldCharType="begin"/>
          </w:r>
          <w:r>
            <w:instrText xml:space="preserve"> CITATION Gan20 \l 1033 </w:instrText>
          </w:r>
          <w:r>
            <w:fldChar w:fldCharType="separate"/>
          </w:r>
          <w:r>
            <w:rPr>
              <w:noProof/>
            </w:rPr>
            <w:t xml:space="preserve"> (Gan, Li, Wang, &amp; Zhang, 2020)</w:t>
          </w:r>
          <w:r>
            <w:fldChar w:fldCharType="end"/>
          </w:r>
        </w:sdtContent>
      </w:sdt>
      <w:r>
        <w:t>. Practitioners collect this information using tracking points on actors that perform specific behaviors (e.g., walking).</w:t>
      </w:r>
    </w:p>
    <w:p w14:paraId="30BEEE8C" w14:textId="7DE11E76" w:rsidR="00B915DD" w:rsidRDefault="00B915DD" w:rsidP="00B915DD">
      <w:pPr>
        <w:pStyle w:val="Heading3"/>
      </w:pPr>
      <w:r>
        <w:t>Recurrent Neural Network (RNN)</w:t>
      </w:r>
    </w:p>
    <w:p w14:paraId="405A8543" w14:textId="6177D54A" w:rsidR="00855D38" w:rsidRPr="00855D38" w:rsidRDefault="00855D38" w:rsidP="00855D38">
      <w:r>
        <w:tab/>
        <w:t>Recurrent Neural Networks specialize in making predictions on sequential data sets like natural language processing and time series</w:t>
      </w:r>
      <w:sdt>
        <w:sdtPr>
          <w:id w:val="-923794579"/>
          <w:citation/>
        </w:sdtPr>
        <w:sdtEndPr/>
        <w:sdtContent>
          <w:r>
            <w:fldChar w:fldCharType="begin"/>
          </w:r>
          <w:r>
            <w:instrText xml:space="preserve"> CITATION Boo201 \l 1033 </w:instrText>
          </w:r>
          <w:r>
            <w:fldChar w:fldCharType="separate"/>
          </w:r>
          <w:r>
            <w:rPr>
              <w:noProof/>
            </w:rPr>
            <w:t xml:space="preserve"> (Boorugu &amp; Ramesh, 2020)</w:t>
          </w:r>
          <w:r>
            <w:fldChar w:fldCharType="end"/>
          </w:r>
        </w:sdtContent>
      </w:sdt>
      <w:r>
        <w:t>.</w:t>
      </w:r>
    </w:p>
    <w:p w14:paraId="6CBE6D2E" w14:textId="4D3E6EF2" w:rsidR="00B915DD" w:rsidRDefault="00B915DD" w:rsidP="00B915DD">
      <w:pPr>
        <w:pStyle w:val="Heading3"/>
      </w:pPr>
      <w:proofErr w:type="gramStart"/>
      <w:r>
        <w:t>Red Green</w:t>
      </w:r>
      <w:proofErr w:type="gramEnd"/>
      <w:r>
        <w:t xml:space="preserve"> Blue and Depth (RGB+D) format</w:t>
      </w:r>
    </w:p>
    <w:p w14:paraId="6F330570" w14:textId="48BD4963" w:rsidR="00855D38" w:rsidRPr="00855D38" w:rsidRDefault="00855D38" w:rsidP="00855D38">
      <w:r>
        <w:tab/>
        <w:t>Microsoft Kinect and similar cameras encode image data with color and depth channels</w:t>
      </w:r>
      <w:sdt>
        <w:sdtPr>
          <w:id w:val="-655455866"/>
          <w:citation/>
        </w:sdtPr>
        <w:sdtEndPr/>
        <w:sdtContent>
          <w:r>
            <w:fldChar w:fldCharType="begin"/>
          </w:r>
          <w:r>
            <w:instrText xml:space="preserve"> CITATION Lit12 \l 1033 </w:instrText>
          </w:r>
          <w:r>
            <w:fldChar w:fldCharType="separate"/>
          </w:r>
          <w:r>
            <w:rPr>
              <w:noProof/>
            </w:rPr>
            <w:t xml:space="preserve"> (Litomisky, 2012)</w:t>
          </w:r>
          <w:r>
            <w:fldChar w:fldCharType="end"/>
          </w:r>
        </w:sdtContent>
      </w:sdt>
      <w:r>
        <w:t>. This additional depth channel simplifies actor movement tracking within 3D space.</w:t>
      </w:r>
    </w:p>
    <w:p w14:paraId="74B05423" w14:textId="7EFE474E" w:rsidR="00B915DD" w:rsidRDefault="00B915DD" w:rsidP="00B915DD">
      <w:pPr>
        <w:pStyle w:val="Heading3"/>
      </w:pPr>
      <w:r>
        <w:t>Robot Operating System (ROS)</w:t>
      </w:r>
    </w:p>
    <w:p w14:paraId="7C02861A" w14:textId="6E86BA68" w:rsidR="00855D38" w:rsidRPr="00855D38" w:rsidRDefault="00855D38" w:rsidP="00855D38">
      <w:r>
        <w:tab/>
        <w:t>ROS is a meta operating system that standardizes communication between heterogeneous agents</w:t>
      </w:r>
      <w:sdt>
        <w:sdtPr>
          <w:id w:val="1449652650"/>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It exposes core shared services like agent state management, message passing constructs, connectivity to simulated processes, and interfaces for physical hardware. </w:t>
      </w:r>
    </w:p>
    <w:p w14:paraId="79A04934" w14:textId="4D5F90B9" w:rsidR="005D6444" w:rsidRDefault="005D6444" w:rsidP="005D6444">
      <w:pPr>
        <w:pStyle w:val="Heading3"/>
      </w:pPr>
      <w:r>
        <w:lastRenderedPageBreak/>
        <w:t>Unreal Engine</w:t>
      </w:r>
    </w:p>
    <w:p w14:paraId="7CD206D8" w14:textId="034083EA" w:rsidR="00D840AF" w:rsidRDefault="00D840AF" w:rsidP="008F725B">
      <w:r>
        <w:tab/>
        <w:t>UE is an extensive content creation suite with numerous agent simulation capabilities</w:t>
      </w:r>
      <w:sdt>
        <w:sdtPr>
          <w:id w:val="990295402"/>
          <w:citation/>
        </w:sdtPr>
        <w:sdtEndPr/>
        <w:sdtContent>
          <w:r>
            <w:fldChar w:fldCharType="begin"/>
          </w:r>
          <w:r>
            <w:instrText xml:space="preserve"> CITATION Unr22 \l 1033 </w:instrText>
          </w:r>
          <w:r>
            <w:fldChar w:fldCharType="separate"/>
          </w:r>
          <w:r>
            <w:rPr>
              <w:noProof/>
            </w:rPr>
            <w:t xml:space="preserve"> (Unreal Engine, 2022)</w:t>
          </w:r>
          <w:r>
            <w:fldChar w:fldCharType="end"/>
          </w:r>
        </w:sdtContent>
      </w:sdt>
      <w:r>
        <w:t xml:space="preserve">. It exposes features for realistic physics and dynamic world modification. </w:t>
      </w:r>
    </w:p>
    <w:p w14:paraId="0275927A" w14:textId="258BBCAD" w:rsidR="00B915DD" w:rsidRDefault="00B915DD" w:rsidP="00B915DD">
      <w:pPr>
        <w:pStyle w:val="Heading3"/>
      </w:pPr>
      <w:r>
        <w:t>World</w:t>
      </w:r>
    </w:p>
    <w:p w14:paraId="3DA1EDBC" w14:textId="5D116A05" w:rsidR="00D840AF" w:rsidRPr="00D840AF" w:rsidRDefault="00D840AF" w:rsidP="00D840AF">
      <w:r>
        <w:tab/>
        <w:t>A world refers to the virtual simulation process that contains the various actors and inanimate objects within the test</w:t>
      </w:r>
      <w:sdt>
        <w:sdtPr>
          <w:id w:val="-1226529480"/>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 Some game theory articles also refer to this construct as a “level.”</w:t>
      </w:r>
    </w:p>
    <w:p w14:paraId="0CCA9E82" w14:textId="17E9325A" w:rsidR="001720DE" w:rsidRDefault="001720DE" w:rsidP="001720DE">
      <w:pPr>
        <w:pStyle w:val="Heading2"/>
      </w:pPr>
      <w:r>
        <w:t>Summary</w:t>
      </w:r>
    </w:p>
    <w:p w14:paraId="49190F7E" w14:textId="19F973DB" w:rsidR="00B211A8" w:rsidRDefault="008F725B" w:rsidP="008F725B">
      <w:r>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63894FD8" w14:textId="54B2E807" w:rsidR="00B211A8"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5E2999AD" w14:textId="7CF96A85" w:rsidR="00A92117" w:rsidRDefault="00A92117">
      <w:r>
        <w:br w:type="page"/>
      </w:r>
    </w:p>
    <w:sdt>
      <w:sdtPr>
        <w:rPr>
          <w:b w:val="0"/>
        </w:rPr>
        <w:id w:val="-1430813649"/>
        <w:docPartObj>
          <w:docPartGallery w:val="Bibliographies"/>
          <w:docPartUnique/>
        </w:docPartObj>
      </w:sdtPr>
      <w:sdtEndPr/>
      <w:sdtContent>
        <w:p w14:paraId="16825B16" w14:textId="579DA1FA" w:rsidR="00A92117" w:rsidRPr="00A92117" w:rsidRDefault="00A92117">
          <w:pPr>
            <w:pStyle w:val="Heading1"/>
            <w:rPr>
              <w:b w:val="0"/>
              <w:bCs/>
            </w:rPr>
          </w:pPr>
          <w:r w:rsidRPr="00A92117">
            <w:rPr>
              <w:b w:val="0"/>
              <w:bCs/>
            </w:rPr>
            <w:t>References</w:t>
          </w:r>
        </w:p>
        <w:sdt>
          <w:sdtPr>
            <w:id w:val="-573587230"/>
            <w:bibliography/>
          </w:sdtPr>
          <w:sdtEndPr/>
          <w:sdtContent>
            <w:p w14:paraId="5F93BD7E" w14:textId="77777777" w:rsidR="00A92117" w:rsidRDefault="00A92117" w:rsidP="00A92117">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International Conference on Enabling Technologies</w:t>
              </w:r>
              <w:r>
                <w:rPr>
                  <w:noProof/>
                </w:rPr>
                <w:t xml:space="preserve"> (pp. 275-278). Basque Coast, Bayonne; France: IEEE. doi:https://doi.org/10.1109/WETICE49692.2020.00060</w:t>
              </w:r>
            </w:p>
            <w:p w14:paraId="41D96729" w14:textId="77777777" w:rsidR="00A92117" w:rsidRDefault="00A92117" w:rsidP="00A9211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C57684F" w14:textId="38B3A1AC" w:rsidR="00A92117" w:rsidRDefault="00A92117" w:rsidP="00A9211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5049856D" w14:textId="77777777" w:rsidR="00A92117" w:rsidRDefault="00A92117" w:rsidP="00A92117">
              <w:pPr>
                <w:pStyle w:val="Bibliography"/>
                <w:ind w:left="720" w:hanging="720"/>
                <w:rPr>
                  <w:noProof/>
                </w:rPr>
              </w:pPr>
              <w:r>
                <w:rPr>
                  <w:noProof/>
                </w:rPr>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2F908190" w14:textId="77777777" w:rsidR="00A92117" w:rsidRDefault="00A92117" w:rsidP="00A9211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5C7386B" w14:textId="5E4E1AED" w:rsidR="00A92117" w:rsidRDefault="00A92117" w:rsidP="00A9211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56CC492C" w14:textId="77777777" w:rsidR="00A92117" w:rsidRDefault="00A92117" w:rsidP="00A9211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761FF0D3" w14:textId="77777777" w:rsidR="00A92117" w:rsidRDefault="00A92117" w:rsidP="00A9211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4266D8AC" w14:textId="756BCEF6" w:rsidR="00A92117" w:rsidRDefault="00A92117" w:rsidP="00A92117">
              <w:pPr>
                <w:pStyle w:val="Bibliography"/>
                <w:ind w:left="720" w:hanging="720"/>
                <w:rPr>
                  <w:noProof/>
                </w:rPr>
              </w:pPr>
              <w:r>
                <w:rPr>
                  <w:noProof/>
                </w:rPr>
                <w:lastRenderedPageBreak/>
                <w:t xml:space="preserve">Fridman. (2017, January 16). </w:t>
              </w:r>
              <w:r>
                <w:rPr>
                  <w:i/>
                  <w:iCs/>
                  <w:noProof/>
                </w:rPr>
                <w:t>MIT 6.S094: Introduction to deep learning and self-driving cars</w:t>
              </w:r>
              <w:r>
                <w:rPr>
                  <w:noProof/>
                </w:rPr>
                <w:t>. Retrieved from YouTube: https://www.youtube.com/watch?v=1L0TKZQcUtA</w:t>
              </w:r>
            </w:p>
            <w:p w14:paraId="7E93086F" w14:textId="43EF9D8A" w:rsidR="00A92117" w:rsidRDefault="00A92117" w:rsidP="00A9211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9B7953D" w14:textId="5A1AA09C" w:rsidR="00A92117" w:rsidRDefault="00A92117" w:rsidP="00A9211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42E53C5F" w14:textId="77777777" w:rsidR="00A92117" w:rsidRDefault="00A92117" w:rsidP="00A9211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F49E1F9" w14:textId="77777777" w:rsidR="00A92117" w:rsidRDefault="00A92117" w:rsidP="00A9211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006F0905" w14:textId="77777777" w:rsidR="00A92117" w:rsidRDefault="00A92117" w:rsidP="00A9211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3EB9A629" w14:textId="77777777" w:rsidR="00A92117" w:rsidRDefault="00A92117" w:rsidP="00A9211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3284637" w14:textId="77777777" w:rsidR="00A92117" w:rsidRDefault="00A92117" w:rsidP="00A9211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6B1A90AF" w14:textId="4A906C32" w:rsidR="00A92117" w:rsidRDefault="00A92117" w:rsidP="00A9211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752D6835" w14:textId="33A4F2ED" w:rsidR="00A92117" w:rsidRDefault="00A92117" w:rsidP="00A92117">
              <w:pPr>
                <w:pStyle w:val="Bibliography"/>
                <w:ind w:left="720" w:hanging="720"/>
                <w:rPr>
                  <w:noProof/>
                </w:rPr>
              </w:pPr>
              <w:r>
                <w:rPr>
                  <w:noProof/>
                </w:rPr>
                <w:lastRenderedPageBreak/>
                <w:t xml:space="preserve">Nguyen, M., Huynh, N., Tran, D., &amp; Ngo, H. (2019). Face recognition applied for smart homes using SoC. </w:t>
              </w:r>
              <w:r>
                <w:rPr>
                  <w:i/>
                  <w:iCs/>
                  <w:noProof/>
                </w:rPr>
                <w:t>Advanced Computing and Applications</w:t>
              </w:r>
              <w:r>
                <w:rPr>
                  <w:noProof/>
                </w:rPr>
                <w:t xml:space="preserve"> (pp. 165-170). Nha Trang, Vietnam: IEEE. doi:https://doi-org.proxy1.ncu.edu/10.1109/ACOMP.2019.00033</w:t>
              </w:r>
            </w:p>
            <w:p w14:paraId="6A03A2FA" w14:textId="77777777" w:rsidR="00A92117" w:rsidRDefault="00A92117" w:rsidP="00A9211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2890360D" w14:textId="77777777" w:rsidR="00A92117" w:rsidRDefault="00A92117" w:rsidP="00A9211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3F765369" w14:textId="77777777" w:rsidR="00A92117" w:rsidRDefault="00A92117" w:rsidP="00A9211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96AAFF2" w14:textId="77777777" w:rsidR="00A92117" w:rsidRDefault="00A92117" w:rsidP="00A9211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4CECB7B9" w14:textId="77777777" w:rsidR="00A92117" w:rsidRDefault="00A92117" w:rsidP="00A92117">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05101C2" w14:textId="77777777" w:rsidR="00A92117" w:rsidRDefault="00A92117" w:rsidP="00A9211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A92117">
              <w:r>
                <w:rPr>
                  <w:b/>
                  <w:bCs/>
                  <w:noProof/>
                </w:rPr>
                <w:fldChar w:fldCharType="end"/>
              </w:r>
            </w:p>
          </w:sdtContent>
        </w:sdt>
      </w:sdtContent>
    </w:sdt>
    <w:p w14:paraId="07786702" w14:textId="77777777" w:rsidR="00A92117" w:rsidRDefault="00A92117" w:rsidP="00A92117"/>
    <w:sectPr w:rsidR="00A92117"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4B898" w14:textId="77777777" w:rsidR="003E2733" w:rsidRDefault="003E2733" w:rsidP="0082223F">
      <w:pPr>
        <w:spacing w:line="240" w:lineRule="auto"/>
      </w:pPr>
      <w:r>
        <w:separator/>
      </w:r>
    </w:p>
  </w:endnote>
  <w:endnote w:type="continuationSeparator" w:id="0">
    <w:p w14:paraId="66C036CD" w14:textId="77777777" w:rsidR="003E2733" w:rsidRDefault="003E273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A84A8" w14:textId="77777777" w:rsidR="003E2733" w:rsidRDefault="003E2733" w:rsidP="0082223F">
      <w:pPr>
        <w:spacing w:line="240" w:lineRule="auto"/>
      </w:pPr>
      <w:r>
        <w:separator/>
      </w:r>
    </w:p>
  </w:footnote>
  <w:footnote w:type="continuationSeparator" w:id="0">
    <w:p w14:paraId="5F9EA7FA" w14:textId="77777777" w:rsidR="003E2733" w:rsidRDefault="003E273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9547A"/>
    <w:rsid w:val="00133C11"/>
    <w:rsid w:val="00164093"/>
    <w:rsid w:val="001720DE"/>
    <w:rsid w:val="00183597"/>
    <w:rsid w:val="00194DEA"/>
    <w:rsid w:val="001B27C4"/>
    <w:rsid w:val="00202A3F"/>
    <w:rsid w:val="002516A9"/>
    <w:rsid w:val="002806B7"/>
    <w:rsid w:val="002838B1"/>
    <w:rsid w:val="002F2E59"/>
    <w:rsid w:val="00345E7B"/>
    <w:rsid w:val="00383672"/>
    <w:rsid w:val="003B600B"/>
    <w:rsid w:val="003E2733"/>
    <w:rsid w:val="003E4E78"/>
    <w:rsid w:val="003F4714"/>
    <w:rsid w:val="00401D65"/>
    <w:rsid w:val="004223E8"/>
    <w:rsid w:val="00424108"/>
    <w:rsid w:val="00486434"/>
    <w:rsid w:val="004A052A"/>
    <w:rsid w:val="004A784B"/>
    <w:rsid w:val="004A7B81"/>
    <w:rsid w:val="004F7459"/>
    <w:rsid w:val="00577F51"/>
    <w:rsid w:val="005B7079"/>
    <w:rsid w:val="005C39BA"/>
    <w:rsid w:val="005D6444"/>
    <w:rsid w:val="00621BAC"/>
    <w:rsid w:val="00633A1F"/>
    <w:rsid w:val="00645784"/>
    <w:rsid w:val="00691DB9"/>
    <w:rsid w:val="006B6D1F"/>
    <w:rsid w:val="006D793E"/>
    <w:rsid w:val="0073677D"/>
    <w:rsid w:val="00753136"/>
    <w:rsid w:val="0082223F"/>
    <w:rsid w:val="00842BDF"/>
    <w:rsid w:val="00855D38"/>
    <w:rsid w:val="00877007"/>
    <w:rsid w:val="008B5129"/>
    <w:rsid w:val="008F725B"/>
    <w:rsid w:val="00900F4F"/>
    <w:rsid w:val="009A757D"/>
    <w:rsid w:val="009E3C4D"/>
    <w:rsid w:val="00A423F8"/>
    <w:rsid w:val="00A92117"/>
    <w:rsid w:val="00B13ADF"/>
    <w:rsid w:val="00B211A8"/>
    <w:rsid w:val="00B83595"/>
    <w:rsid w:val="00B86C63"/>
    <w:rsid w:val="00B915DD"/>
    <w:rsid w:val="00C27B16"/>
    <w:rsid w:val="00C54DC8"/>
    <w:rsid w:val="00C55D2E"/>
    <w:rsid w:val="00C618C3"/>
    <w:rsid w:val="00C73692"/>
    <w:rsid w:val="00C93BB7"/>
    <w:rsid w:val="00CB25E9"/>
    <w:rsid w:val="00D0165E"/>
    <w:rsid w:val="00D42F9A"/>
    <w:rsid w:val="00D75C7B"/>
    <w:rsid w:val="00D840AF"/>
    <w:rsid w:val="00D85C7B"/>
    <w:rsid w:val="00DE2224"/>
    <w:rsid w:val="00E234E9"/>
    <w:rsid w:val="00E853DA"/>
    <w:rsid w:val="00ED3713"/>
    <w:rsid w:val="00F405A5"/>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8B1"/>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3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4</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1</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24</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1</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32</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15</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1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9</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20</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25</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2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27</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8</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29</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5</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6</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7</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9</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3</b:RefOrder>
  </b:Source>
</b:Sources>
</file>

<file path=customXml/itemProps1.xml><?xml version="1.0" encoding="utf-8"?>
<ds:datastoreItem xmlns:ds="http://schemas.openxmlformats.org/officeDocument/2006/customXml" ds:itemID="{043ABD1E-8036-40AB-9019-1320483CE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1</TotalTime>
  <Pages>16</Pages>
  <Words>3491</Words>
  <Characters>1990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57</cp:revision>
  <dcterms:created xsi:type="dcterms:W3CDTF">2019-05-19T17:38:00Z</dcterms:created>
  <dcterms:modified xsi:type="dcterms:W3CDTF">2022-02-13T19:08:00Z</dcterms:modified>
</cp:coreProperties>
</file>